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4d5f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39Z</dcterms:created>
  <dcterms:modified xsi:type="dcterms:W3CDTF">2017-09-11T12:04:39Z</dcterms:modified>
</cp:coreProperties>
</file>